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6DA1FB36" w:rsidR="00967748" w:rsidRPr="00324DBA" w:rsidRDefault="00E3734B" w:rsidP="00095DA4">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7A2F4A90" wp14:editId="55DBC653">
                  <wp:simplePos x="0" y="0"/>
                  <wp:positionH relativeFrom="column">
                    <wp:posOffset>-59055</wp:posOffset>
                  </wp:positionH>
                  <wp:positionV relativeFrom="paragraph">
                    <wp:posOffset>1955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5DA4" w:rsidRPr="00095DA4">
              <w:rPr>
                <w:rFonts w:ascii="Palatino Linotype" w:hAnsi="Palatino Linotype"/>
                <w:noProof/>
                <w:spacing w:val="-6"/>
                <w:sz w:val="28"/>
                <w:szCs w:val="28"/>
                <w:lang w:bidi="fa-IR"/>
              </w:rPr>
              <w:t>Smart Internet of Things</w:t>
            </w:r>
          </w:p>
          <w:p w14:paraId="187DBB91" w14:textId="7773613E" w:rsidR="00813E9C" w:rsidRPr="00500F6D"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500F6D" w:rsidRPr="00500F6D">
                <w:rPr>
                  <w:rStyle w:val="Hyperlink"/>
                  <w:rFonts w:ascii="Palatino Linotype" w:eastAsia="Calibri" w:hAnsi="Palatino Linotype" w:cs="Adobe Devanagari"/>
                  <w:bCs/>
                  <w:color w:val="auto"/>
                  <w:sz w:val="24"/>
                  <w:szCs w:val="24"/>
                  <w:u w:val="none"/>
                  <w:lang w:bidi="fa-IR"/>
                </w:rPr>
                <w:t>www.s</w:t>
              </w:r>
              <w:r w:rsidR="00500F6D" w:rsidRPr="00500F6D">
                <w:rPr>
                  <w:rStyle w:val="Hyperlink"/>
                  <w:rFonts w:ascii="Palatino Linotype" w:eastAsia="Calibri" w:hAnsi="Palatino Linotype" w:cs="Adobe Devanagari"/>
                  <w:bCs/>
                  <w:color w:val="auto"/>
                  <w:sz w:val="24"/>
                  <w:u w:val="none"/>
                  <w:lang w:bidi="fa-IR"/>
                </w:rPr>
                <w:t>iot.reapress</w:t>
              </w:r>
              <w:r w:rsidR="00500F6D" w:rsidRPr="00500F6D">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ED01E8">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92492" w14:textId="77777777" w:rsidR="00263401" w:rsidRPr="00FE73CA" w:rsidRDefault="00263401" w:rsidP="00FA44F9">
      <w:r w:rsidRPr="00FE73CA">
        <w:separator/>
      </w:r>
    </w:p>
  </w:endnote>
  <w:endnote w:type="continuationSeparator" w:id="0">
    <w:p w14:paraId="2C5DC4F9" w14:textId="77777777" w:rsidR="00263401" w:rsidRPr="00FE73CA" w:rsidRDefault="00263401" w:rsidP="00FA44F9">
      <w:r w:rsidRPr="00FE73CA">
        <w:continuationSeparator/>
      </w:r>
    </w:p>
  </w:endnote>
  <w:endnote w:type="continuationNotice" w:id="1">
    <w:p w14:paraId="37A17526" w14:textId="77777777" w:rsidR="00263401" w:rsidRDefault="0026340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D4C13" w14:textId="77777777" w:rsidR="00263401" w:rsidRPr="00FE73CA" w:rsidRDefault="00263401" w:rsidP="00FA44F9">
      <w:pPr>
        <w:bidi w:val="0"/>
      </w:pPr>
      <w:r w:rsidRPr="00FE73CA">
        <w:separator/>
      </w:r>
    </w:p>
  </w:footnote>
  <w:footnote w:type="continuationSeparator" w:id="0">
    <w:p w14:paraId="75337944" w14:textId="77777777" w:rsidR="00263401" w:rsidRPr="00FE73CA" w:rsidRDefault="00263401" w:rsidP="00FA44F9">
      <w:r w:rsidRPr="00FE73CA">
        <w:continuationSeparator/>
      </w:r>
    </w:p>
  </w:footnote>
  <w:footnote w:type="continuationNotice" w:id="1">
    <w:p w14:paraId="2D05AEDD" w14:textId="77777777" w:rsidR="00263401" w:rsidRPr="00FE73CA" w:rsidRDefault="0026340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5DA4"/>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3401"/>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0F6D"/>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11606"/>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3734B"/>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1E8"/>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iot.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Words>
  <Characters>16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06:00Z</dcterms:created>
  <dcterms:modified xsi:type="dcterms:W3CDTF">2025-08-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